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5F3AC366" w:rsidR="009364C3" w:rsidRPr="00AB47C4" w:rsidRDefault="002B585C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MECHANICAL DRAFT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6545A3CC" w:rsidR="00B62CD1" w:rsidRPr="00254FFF" w:rsidRDefault="002B585C" w:rsidP="001162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63301D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</w:t>
            </w:r>
            <w:r w:rsidR="0063301D">
              <w:rPr>
                <w:rFonts w:ascii="Arial" w:eastAsia="Arial" w:hAnsi="Arial" w:cs="Arial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mechanical drafter </w:t>
            </w:r>
            <w:r w:rsidR="0063301D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preparing detailed working diagrams of machinery and mechanical devices, including dimensions, fastening methods, and other engineering information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5EC811B3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college degree or equivalent;</w:t>
            </w:r>
          </w:p>
          <w:p w14:paraId="3C5BF2E5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, and to identify complex problems and review related information to develop and evaluate options and implement solutions;</w:t>
            </w:r>
          </w:p>
          <w:p w14:paraId="2E820020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use logic and reason to identify the strengths and weaknesses of alternative solutions.</w:t>
            </w:r>
          </w:p>
          <w:p w14:paraId="6F7D5486" w14:textId="3C9B4C18" w:rsidR="00B62CD1" w:rsidRPr="00AB47C4" w:rsidRDefault="00B62CD1" w:rsidP="00E46A1B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D03E984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2A224CDD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00EB80F2" w14:textId="03FFCA46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nalytical Thinking — Job requires </w:t>
            </w:r>
            <w:r w:rsidRPr="002B585C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2B585C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information and using logic to address work-related issues and problems. </w:t>
            </w:r>
          </w:p>
          <w:p w14:paraId="65BE8267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589D95FD" w14:textId="77777777" w:rsidR="002B585C" w:rsidRDefault="002B585C" w:rsidP="002B585C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00DA4E61" w14:textId="105D0D83" w:rsidR="00B62CD1" w:rsidRPr="006A10FF" w:rsidRDefault="00B62CD1" w:rsidP="00F05D4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589A056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heck dimensions of materials to be used and assign numbers to the materials;</w:t>
            </w:r>
          </w:p>
          <w:p w14:paraId="5BD8BD16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mpute mathematical formulas to develop and design detailed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specifications for components or machinery using computer-assisted equipment;</w:t>
            </w:r>
          </w:p>
          <w:p w14:paraId="24DAD786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rdinate with and consult other workers to design, layout, or detail components and systems and to resolve design or other problems;</w:t>
            </w:r>
          </w:p>
          <w:p w14:paraId="7A8B040C" w14:textId="05DD3C33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sign scale or full-size blueprints of </w:t>
            </w:r>
            <w:r w:rsidRPr="002B585C">
              <w:rPr>
                <w:rFonts w:ascii="Arial" w:eastAsia="Arial" w:hAnsi="Arial" w:cs="Arial"/>
                <w:noProof/>
                <w:lang w:val="en-US" w:bidi="en-US"/>
              </w:rPr>
              <w:t>special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i</w:t>
            </w:r>
            <w:r w:rsidRPr="002B585C">
              <w:rPr>
                <w:rFonts w:ascii="Arial" w:eastAsia="Arial" w:hAnsi="Arial" w:cs="Arial"/>
                <w:noProof/>
                <w:lang w:val="en-US" w:bidi="en-US"/>
              </w:rPr>
              <w:t>ty</w:t>
            </w:r>
            <w:r>
              <w:rPr>
                <w:rFonts w:ascii="Arial" w:eastAsia="Arial" w:hAnsi="Arial" w:cs="Arial"/>
                <w:lang w:val="en-US" w:bidi="en-US"/>
              </w:rPr>
              <w:t xml:space="preserve"> items such as furniture and automobile body or chassis components;</w:t>
            </w:r>
          </w:p>
          <w:p w14:paraId="42272E6E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velop detailed design drawings and specifications for mechanical equipment, dies, tools, and controls, using computer-assisted drafting (CAD) equipment;</w:t>
            </w:r>
          </w:p>
          <w:p w14:paraId="742D055A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Layout and draw schematic, orthographic, or angle views to depict functional relationships of components, assemblies, systems, and machines;</w:t>
            </w:r>
          </w:p>
          <w:p w14:paraId="7E335443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Layout, draw, and reproduce illustrations for reference manuals and technical publications to describe operation and maintenance of mechanical systems;</w:t>
            </w:r>
          </w:p>
          <w:p w14:paraId="1234973D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dify and revise designs to correct operating deficiencies or to reduce production problems;</w:t>
            </w:r>
          </w:p>
          <w:p w14:paraId="069AAD3F" w14:textId="77777777" w:rsidR="002B585C" w:rsidRDefault="002B585C" w:rsidP="002B585C">
            <w:pPr>
              <w:pStyle w:val="ListParagraph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contextualSpacing w:val="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osition instructions and comments onto drawings;</w:t>
            </w:r>
          </w:p>
          <w:p w14:paraId="76F4F232" w14:textId="38F308A7" w:rsidR="002B585C" w:rsidRDefault="002B585C" w:rsidP="002B585C">
            <w:pPr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Review and </w:t>
            </w:r>
            <w:r w:rsidRPr="002B585C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2B585C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specifications, sketches, drawings, ideas, and related data to assess factors affecting component designs and the procedures and instructions to be followed.</w:t>
            </w:r>
          </w:p>
          <w:p w14:paraId="2F0F7FF3" w14:textId="2DFC5DBA" w:rsidR="00B62CD1" w:rsidRPr="00D03D45" w:rsidRDefault="002B585C" w:rsidP="002B58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lastRenderedPageBreak/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08331BE"/>
    <w:multiLevelType w:val="singleLevel"/>
    <w:tmpl w:val="E69EFA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3A02513"/>
    <w:multiLevelType w:val="singleLevel"/>
    <w:tmpl w:val="2C4E371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56B564E"/>
    <w:multiLevelType w:val="singleLevel"/>
    <w:tmpl w:val="5CB2A6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7D94F0A"/>
    <w:multiLevelType w:val="singleLevel"/>
    <w:tmpl w:val="0686A5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3CE74B0"/>
    <w:multiLevelType w:val="singleLevel"/>
    <w:tmpl w:val="9F109CC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9900FE"/>
    <w:multiLevelType w:val="singleLevel"/>
    <w:tmpl w:val="7B96C4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501201E9"/>
    <w:multiLevelType w:val="singleLevel"/>
    <w:tmpl w:val="C9BA945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2E544CD"/>
    <w:multiLevelType w:val="singleLevel"/>
    <w:tmpl w:val="6AD8752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1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0"/>
  </w:num>
  <w:num w:numId="2">
    <w:abstractNumId w:val="10"/>
  </w:num>
  <w:num w:numId="3">
    <w:abstractNumId w:val="20"/>
  </w:num>
  <w:num w:numId="4">
    <w:abstractNumId w:val="1"/>
  </w:num>
  <w:num w:numId="5">
    <w:abstractNumId w:val="15"/>
  </w:num>
  <w:num w:numId="6">
    <w:abstractNumId w:val="16"/>
  </w:num>
  <w:num w:numId="7">
    <w:abstractNumId w:val="8"/>
  </w:num>
  <w:num w:numId="8">
    <w:abstractNumId w:val="33"/>
  </w:num>
  <w:num w:numId="9">
    <w:abstractNumId w:val="9"/>
  </w:num>
  <w:num w:numId="10">
    <w:abstractNumId w:val="28"/>
  </w:num>
  <w:num w:numId="11">
    <w:abstractNumId w:val="13"/>
  </w:num>
  <w:num w:numId="12">
    <w:abstractNumId w:val="12"/>
  </w:num>
  <w:num w:numId="13">
    <w:abstractNumId w:val="24"/>
  </w:num>
  <w:num w:numId="14">
    <w:abstractNumId w:val="31"/>
  </w:num>
  <w:num w:numId="15">
    <w:abstractNumId w:val="27"/>
  </w:num>
  <w:num w:numId="16">
    <w:abstractNumId w:val="32"/>
  </w:num>
  <w:num w:numId="17">
    <w:abstractNumId w:val="26"/>
  </w:num>
  <w:num w:numId="18">
    <w:abstractNumId w:val="11"/>
  </w:num>
  <w:num w:numId="19">
    <w:abstractNumId w:val="2"/>
  </w:num>
  <w:num w:numId="20">
    <w:abstractNumId w:val="5"/>
  </w:num>
  <w:num w:numId="21">
    <w:abstractNumId w:val="7"/>
  </w:num>
  <w:num w:numId="22">
    <w:abstractNumId w:val="17"/>
  </w:num>
  <w:num w:numId="23">
    <w:abstractNumId w:val="18"/>
  </w:num>
  <w:num w:numId="24">
    <w:abstractNumId w:val="34"/>
  </w:num>
  <w:num w:numId="25">
    <w:abstractNumId w:val="0"/>
  </w:num>
  <w:num w:numId="26">
    <w:abstractNumId w:val="29"/>
  </w:num>
  <w:num w:numId="27">
    <w:abstractNumId w:val="22"/>
  </w:num>
  <w:num w:numId="28">
    <w:abstractNumId w:val="14"/>
  </w:num>
  <w:num w:numId="29">
    <w:abstractNumId w:val="25"/>
  </w:num>
  <w:num w:numId="30">
    <w:abstractNumId w:val="4"/>
  </w:num>
  <w:num w:numId="31">
    <w:abstractNumId w:val="3"/>
  </w:num>
  <w:num w:numId="32">
    <w:abstractNumId w:val="6"/>
  </w:num>
  <w:num w:numId="33">
    <w:abstractNumId w:val="21"/>
  </w:num>
  <w:num w:numId="34">
    <w:abstractNumId w:val="23"/>
  </w:num>
  <w:num w:numId="35">
    <w:abstractNumId w:val="1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Looking for a mechanical drafter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mechanical drafter consists of preparing detailed working diagrams_x000a_of machinery and mechanical devices, including dimensions, fastening methods,_x000a_and other engineering information."/>
    <w:docVar w:name="Source" w:val="http://new.hloljob.com"/>
    <w:docVar w:name="Tags" w:val="mechanical drafter, job description, human resources documents, interview guides, business documents, entrepreneurship, entrepreneur, mechanical drafter job description template, mechanical drafter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162EF"/>
    <w:rsid w:val="00120638"/>
    <w:rsid w:val="00124757"/>
    <w:rsid w:val="001444CB"/>
    <w:rsid w:val="00156D2B"/>
    <w:rsid w:val="001957A3"/>
    <w:rsid w:val="001B073A"/>
    <w:rsid w:val="001B51EE"/>
    <w:rsid w:val="001B5EB7"/>
    <w:rsid w:val="001F0D6E"/>
    <w:rsid w:val="0024654A"/>
    <w:rsid w:val="00254FFF"/>
    <w:rsid w:val="00274307"/>
    <w:rsid w:val="002A5F04"/>
    <w:rsid w:val="002B069B"/>
    <w:rsid w:val="002B585C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B5759"/>
    <w:rsid w:val="003C7431"/>
    <w:rsid w:val="003E4DC6"/>
    <w:rsid w:val="003F561F"/>
    <w:rsid w:val="00413248"/>
    <w:rsid w:val="00421197"/>
    <w:rsid w:val="00436E26"/>
    <w:rsid w:val="004520E0"/>
    <w:rsid w:val="0047060B"/>
    <w:rsid w:val="00473F2B"/>
    <w:rsid w:val="0047656E"/>
    <w:rsid w:val="00481A1A"/>
    <w:rsid w:val="004A68B5"/>
    <w:rsid w:val="004C2788"/>
    <w:rsid w:val="004D39A1"/>
    <w:rsid w:val="004E1689"/>
    <w:rsid w:val="004F6ED1"/>
    <w:rsid w:val="005164E9"/>
    <w:rsid w:val="00540314"/>
    <w:rsid w:val="0056495C"/>
    <w:rsid w:val="00572E8A"/>
    <w:rsid w:val="00580013"/>
    <w:rsid w:val="005E41B2"/>
    <w:rsid w:val="0060588E"/>
    <w:rsid w:val="006173B3"/>
    <w:rsid w:val="00631161"/>
    <w:rsid w:val="0063301D"/>
    <w:rsid w:val="00655109"/>
    <w:rsid w:val="00670906"/>
    <w:rsid w:val="00683F72"/>
    <w:rsid w:val="00684348"/>
    <w:rsid w:val="006859DB"/>
    <w:rsid w:val="00686CD6"/>
    <w:rsid w:val="00692701"/>
    <w:rsid w:val="006A10FF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A37AE"/>
    <w:rsid w:val="008E3706"/>
    <w:rsid w:val="00915C4D"/>
    <w:rsid w:val="00921604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D4620"/>
    <w:rsid w:val="00BF4F27"/>
    <w:rsid w:val="00C10B93"/>
    <w:rsid w:val="00C21E01"/>
    <w:rsid w:val="00C40C48"/>
    <w:rsid w:val="00C45176"/>
    <w:rsid w:val="00C53AF9"/>
    <w:rsid w:val="00C968F9"/>
    <w:rsid w:val="00CA14F7"/>
    <w:rsid w:val="00CA4425"/>
    <w:rsid w:val="00CB6E6B"/>
    <w:rsid w:val="00CD3596"/>
    <w:rsid w:val="00CE1703"/>
    <w:rsid w:val="00CE44C7"/>
    <w:rsid w:val="00D03D45"/>
    <w:rsid w:val="00D07665"/>
    <w:rsid w:val="00D23897"/>
    <w:rsid w:val="00D336CD"/>
    <w:rsid w:val="00D61F8D"/>
    <w:rsid w:val="00D94F7A"/>
    <w:rsid w:val="00DD2495"/>
    <w:rsid w:val="00DE77F6"/>
    <w:rsid w:val="00E215B4"/>
    <w:rsid w:val="00E46A1B"/>
    <w:rsid w:val="00E62992"/>
    <w:rsid w:val="00E97EFC"/>
    <w:rsid w:val="00EB48A0"/>
    <w:rsid w:val="00EB4E3B"/>
    <w:rsid w:val="00EB6FA2"/>
    <w:rsid w:val="00EC4CD3"/>
    <w:rsid w:val="00EF0D90"/>
    <w:rsid w:val="00F00966"/>
    <w:rsid w:val="00F05D44"/>
    <w:rsid w:val="00F3411A"/>
    <w:rsid w:val="00F767F9"/>
    <w:rsid w:val="00F7718C"/>
    <w:rsid w:val="00F909C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868FA-93F6-40EE-9DEA-0CAFD2193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57</Words>
  <Characters>2334</Characters>
  <Application>Microsoft Office Word</Application>
  <DocSecurity>0</DocSecurity>
  <Lines>9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2:47:00Z</dcterms:created>
  <dcterms:modified xsi:type="dcterms:W3CDTF">2019-10-21T19:09:00Z</dcterms:modified>
  <cp:category/>
</cp:coreProperties>
</file>